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09D84" w14:textId="77777777" w:rsidR="00DC69F1" w:rsidRDefault="00DC69F1" w:rsidP="00DC69F1">
      <w:pPr>
        <w:framePr w:w="10800" w:h="2142" w:hRule="exact" w:hSpace="187" w:wrap="auto" w:vAnchor="page" w:hAnchor="page" w:x="714" w:y="1085"/>
        <w:jc w:val="center"/>
      </w:pPr>
      <w:r>
        <w:t xml:space="preserve">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</w:t>
      </w:r>
      <w:r>
        <w:tab/>
      </w:r>
    </w:p>
    <w:p w14:paraId="467787CD" w14:textId="0DE612BA" w:rsidR="00DC69F1" w:rsidRDefault="007A10D9" w:rsidP="00DC69F1">
      <w:pPr>
        <w:pStyle w:val="BodyText"/>
        <w:framePr w:w="10800" w:h="2142" w:hRule="exact" w:hSpace="187" w:wrap="auto" w:vAnchor="page" w:hAnchor="page" w:x="714" w:y="1085"/>
        <w:rPr>
          <w:b/>
          <w:sz w:val="28"/>
          <w:szCs w:val="28"/>
        </w:rPr>
      </w:pPr>
      <w:r>
        <w:rPr>
          <w:b/>
          <w:i/>
          <w:caps/>
          <w:sz w:val="28"/>
          <w:szCs w:val="28"/>
        </w:rPr>
        <w:t>Regulatory incentives for T</w:t>
      </w:r>
      <w:r w:rsidR="00F8094B">
        <w:rPr>
          <w:b/>
          <w:i/>
          <w:caps/>
          <w:sz w:val="28"/>
          <w:szCs w:val="28"/>
        </w:rPr>
        <w:t>RANSMISSION SYSTEM Operators</w:t>
      </w:r>
      <w:r>
        <w:rPr>
          <w:b/>
          <w:i/>
          <w:caps/>
          <w:sz w:val="28"/>
          <w:szCs w:val="28"/>
        </w:rPr>
        <w:t xml:space="preserve"> </w:t>
      </w:r>
      <w:r w:rsidR="00F8094B">
        <w:rPr>
          <w:b/>
          <w:i/>
          <w:caps/>
          <w:sz w:val="28"/>
          <w:szCs w:val="28"/>
        </w:rPr>
        <w:t>under</w:t>
      </w:r>
      <w:r>
        <w:rPr>
          <w:b/>
          <w:i/>
          <w:caps/>
          <w:sz w:val="28"/>
          <w:szCs w:val="28"/>
        </w:rPr>
        <w:t xml:space="preserve"> Flow-based market coupling</w:t>
      </w:r>
    </w:p>
    <w:p w14:paraId="72A19BCF" w14:textId="77777777" w:rsidR="00DC69F1" w:rsidRPr="007A10D9" w:rsidRDefault="007A10D9" w:rsidP="00DC69F1">
      <w:pPr>
        <w:pStyle w:val="BodyText"/>
        <w:framePr w:w="10800" w:h="2142" w:hRule="exact" w:hSpace="187" w:wrap="auto" w:vAnchor="page" w:hAnchor="page" w:x="714" w:y="1085"/>
        <w:jc w:val="right"/>
        <w:rPr>
          <w:sz w:val="20"/>
          <w:lang w:val="nl-BE"/>
        </w:rPr>
      </w:pPr>
      <w:r w:rsidRPr="00CA2B16">
        <w:rPr>
          <w:sz w:val="20"/>
        </w:rPr>
        <w:t xml:space="preserve"> </w:t>
      </w:r>
      <w:r w:rsidRPr="007A10D9">
        <w:rPr>
          <w:sz w:val="20"/>
          <w:lang w:val="nl-BE"/>
        </w:rPr>
        <w:t>Michiel Kenis, KU Leuven</w:t>
      </w:r>
      <w:r>
        <w:rPr>
          <w:sz w:val="20"/>
          <w:lang w:val="nl-BE"/>
        </w:rPr>
        <w:t xml:space="preserve">/ VITO/ </w:t>
      </w:r>
      <w:proofErr w:type="spellStart"/>
      <w:r>
        <w:rPr>
          <w:sz w:val="20"/>
          <w:lang w:val="nl-BE"/>
        </w:rPr>
        <w:t>EnergyVille</w:t>
      </w:r>
      <w:proofErr w:type="spellEnd"/>
      <w:r>
        <w:rPr>
          <w:sz w:val="20"/>
          <w:lang w:val="nl-BE"/>
        </w:rPr>
        <w:t>, michiel.kenis@kuleuven.be</w:t>
      </w:r>
    </w:p>
    <w:p w14:paraId="3CE35A52" w14:textId="77777777" w:rsidR="00DC69F1" w:rsidRPr="007A10D9" w:rsidRDefault="007A10D9" w:rsidP="00DC69F1">
      <w:pPr>
        <w:pStyle w:val="BodyText"/>
        <w:framePr w:w="10800" w:h="2142" w:hRule="exact" w:hSpace="187" w:wrap="auto" w:vAnchor="page" w:hAnchor="page" w:x="714" w:y="1085"/>
        <w:jc w:val="right"/>
        <w:rPr>
          <w:sz w:val="20"/>
          <w:lang w:val="nl-BE"/>
        </w:rPr>
      </w:pPr>
      <w:r w:rsidRPr="007A10D9">
        <w:rPr>
          <w:sz w:val="20"/>
          <w:lang w:val="nl-BE"/>
        </w:rPr>
        <w:t xml:space="preserve">Kenneth Bruninx, KU Leuven/ </w:t>
      </w:r>
      <w:proofErr w:type="spellStart"/>
      <w:r w:rsidRPr="007A10D9">
        <w:rPr>
          <w:sz w:val="20"/>
          <w:lang w:val="nl-BE"/>
        </w:rPr>
        <w:t>EnergyVille</w:t>
      </w:r>
      <w:proofErr w:type="spellEnd"/>
      <w:r w:rsidRPr="007A10D9">
        <w:rPr>
          <w:sz w:val="20"/>
          <w:lang w:val="nl-BE"/>
        </w:rPr>
        <w:t>, kenneth.</w:t>
      </w:r>
      <w:r>
        <w:rPr>
          <w:sz w:val="20"/>
          <w:lang w:val="nl-BE"/>
        </w:rPr>
        <w:t>bruninx@kuleuven.be</w:t>
      </w:r>
      <w:r w:rsidR="00DC69F1" w:rsidRPr="007A10D9">
        <w:rPr>
          <w:sz w:val="20"/>
          <w:lang w:val="nl-BE"/>
        </w:rPr>
        <w:t xml:space="preserve"> </w:t>
      </w:r>
    </w:p>
    <w:p w14:paraId="790CDB05" w14:textId="77777777" w:rsidR="007A10D9" w:rsidRDefault="007A10D9" w:rsidP="00DC69F1">
      <w:pPr>
        <w:pStyle w:val="BodyText"/>
        <w:framePr w:w="10800" w:h="2142" w:hRule="exact" w:hSpace="187" w:wrap="auto" w:vAnchor="page" w:hAnchor="page" w:x="714" w:y="1085"/>
        <w:jc w:val="right"/>
        <w:rPr>
          <w:sz w:val="20"/>
        </w:rPr>
      </w:pPr>
      <w:r>
        <w:rPr>
          <w:sz w:val="20"/>
        </w:rPr>
        <w:t xml:space="preserve">Fernando Dominguez, VITO/ </w:t>
      </w:r>
      <w:proofErr w:type="spellStart"/>
      <w:r>
        <w:rPr>
          <w:sz w:val="20"/>
        </w:rPr>
        <w:t>EnergyVille</w:t>
      </w:r>
      <w:proofErr w:type="spellEnd"/>
      <w:r>
        <w:rPr>
          <w:sz w:val="20"/>
        </w:rPr>
        <w:t xml:space="preserve">, </w:t>
      </w:r>
      <w:r w:rsidR="00744FBD">
        <w:rPr>
          <w:sz w:val="20"/>
        </w:rPr>
        <w:t>f</w:t>
      </w:r>
      <w:r>
        <w:rPr>
          <w:sz w:val="20"/>
        </w:rPr>
        <w:t>ernando.dominguez@vito.be</w:t>
      </w:r>
    </w:p>
    <w:p w14:paraId="7D3B49D8" w14:textId="77777777" w:rsidR="00DC69F1" w:rsidRPr="007A10D9" w:rsidRDefault="007A10D9" w:rsidP="00DC69F1">
      <w:pPr>
        <w:pStyle w:val="BodyText"/>
        <w:framePr w:w="10800" w:h="2142" w:hRule="exact" w:hSpace="187" w:wrap="auto" w:vAnchor="page" w:hAnchor="page" w:x="714" w:y="1085"/>
        <w:jc w:val="right"/>
        <w:rPr>
          <w:lang w:val="nl-BE"/>
        </w:rPr>
      </w:pPr>
      <w:r w:rsidRPr="007A10D9">
        <w:rPr>
          <w:sz w:val="20"/>
          <w:lang w:val="nl-BE"/>
        </w:rPr>
        <w:t xml:space="preserve">Erik Delarue, KU Leuven/ </w:t>
      </w:r>
      <w:proofErr w:type="spellStart"/>
      <w:r w:rsidRPr="007A10D9">
        <w:rPr>
          <w:sz w:val="20"/>
          <w:lang w:val="nl-BE"/>
        </w:rPr>
        <w:t>EnergyVille</w:t>
      </w:r>
      <w:proofErr w:type="spellEnd"/>
      <w:r w:rsidRPr="007A10D9">
        <w:rPr>
          <w:sz w:val="20"/>
          <w:lang w:val="nl-BE"/>
        </w:rPr>
        <w:t>, erik.delarue@kuleuven.be</w:t>
      </w:r>
      <w:r w:rsidR="00DC69F1" w:rsidRPr="007A10D9">
        <w:rPr>
          <w:lang w:val="nl-BE"/>
        </w:rPr>
        <w:t xml:space="preserve"> </w:t>
      </w:r>
    </w:p>
    <w:p w14:paraId="668CED8F" w14:textId="77777777" w:rsidR="00DC69F1" w:rsidRPr="00CA2B16" w:rsidRDefault="00DC69F1" w:rsidP="00DC69F1">
      <w:pPr>
        <w:pStyle w:val="BodyText2"/>
        <w:framePr w:w="10800" w:h="2142" w:hRule="exact" w:hSpace="187" w:wrap="auto" w:vAnchor="page" w:hAnchor="page" w:x="714" w:y="1085"/>
        <w:spacing w:after="200"/>
        <w:jc w:val="right"/>
        <w:rPr>
          <w:i/>
          <w:lang w:val="nl-NL"/>
        </w:rPr>
      </w:pPr>
    </w:p>
    <w:p w14:paraId="47827E29" w14:textId="77777777" w:rsidR="00DC69F1" w:rsidRPr="00CA2B16" w:rsidRDefault="00DC69F1">
      <w:pPr>
        <w:pStyle w:val="copyright"/>
        <w:rPr>
          <w:lang w:val="nl-NL"/>
        </w:rPr>
      </w:pPr>
    </w:p>
    <w:p w14:paraId="412FD29E" w14:textId="77777777" w:rsidR="00FC73E0" w:rsidRPr="00CA2B16" w:rsidRDefault="00FC73E0" w:rsidP="00744FBD">
      <w:pPr>
        <w:pStyle w:val="Heading2"/>
        <w:rPr>
          <w:i w:val="0"/>
          <w:sz w:val="24"/>
          <w:szCs w:val="24"/>
          <w:lang w:val="nl-NL"/>
        </w:rPr>
      </w:pPr>
    </w:p>
    <w:p w14:paraId="62AFBF1A" w14:textId="77777777" w:rsidR="00DC69F1" w:rsidRPr="00476853" w:rsidRDefault="00DC69F1" w:rsidP="00DC69F1">
      <w:pPr>
        <w:pStyle w:val="Heading2"/>
        <w:ind w:left="-810" w:firstLine="810"/>
        <w:rPr>
          <w:i w:val="0"/>
          <w:sz w:val="24"/>
          <w:szCs w:val="24"/>
        </w:rPr>
      </w:pPr>
      <w:r w:rsidRPr="00476853">
        <w:rPr>
          <w:i w:val="0"/>
          <w:sz w:val="24"/>
          <w:szCs w:val="24"/>
        </w:rPr>
        <w:t>Overview</w:t>
      </w:r>
    </w:p>
    <w:p w14:paraId="2E4CC53B" w14:textId="07A5DF0B" w:rsidR="00DC69F1" w:rsidRPr="00A247C7" w:rsidRDefault="007A10D9" w:rsidP="009C1000">
      <w:pPr>
        <w:pStyle w:val="BodyText2"/>
        <w:spacing w:after="200"/>
        <w:rPr>
          <w:i/>
        </w:rPr>
      </w:pPr>
      <w:r w:rsidRPr="007A10D9">
        <w:t>Power systems around the globe are undergoing an unprecedented transition. The increase of intermittent renewable energy sources</w:t>
      </w:r>
      <w:r w:rsidR="00CA2B16">
        <w:t xml:space="preserve"> (RES)</w:t>
      </w:r>
      <w:r w:rsidRPr="007A10D9">
        <w:t xml:space="preserve"> in electricity generation puts stresses on the ability of the system operators to ensure a high level of security of supply. Power grids have a potential to serve as a source of flexibility in order to cope with an increasing share of RES-based generation. Supra-national markets, i.e., market coupling, prove to be economically beneficial. Herein, the role of system operators is crucial in providing transmission constraints to the market. Specifically, flow-based market coupling is in place in Central Western Europe</w:t>
      </w:r>
      <w:r w:rsidR="00F8094B">
        <w:t xml:space="preserve"> (and currently expanding towards Core Europe)</w:t>
      </w:r>
      <w:r w:rsidRPr="007A10D9">
        <w:t xml:space="preserve"> to calculate and allocate cross-border transmission capacities</w:t>
      </w:r>
      <w:r w:rsidR="00D13DD1">
        <w:t xml:space="preserve"> [1, 2]</w:t>
      </w:r>
      <w:r w:rsidRPr="007A10D9">
        <w:t xml:space="preserve">. However, in current regulatory frameworks, TSOs </w:t>
      </w:r>
      <w:r w:rsidR="00F8094B">
        <w:t xml:space="preserve">receive regulatory incentives that </w:t>
      </w:r>
      <w:r w:rsidR="0049010C">
        <w:t xml:space="preserve">lead to overly conservative </w:t>
      </w:r>
      <w:r w:rsidR="002061B9">
        <w:t>behaviour</w:t>
      </w:r>
      <w:r w:rsidR="00006A97">
        <w:t xml:space="preserve"> by TSO’s</w:t>
      </w:r>
      <w:bookmarkStart w:id="0" w:name="_GoBack"/>
      <w:bookmarkEnd w:id="0"/>
      <w:r w:rsidR="002061B9">
        <w:t xml:space="preserve"> [3]. </w:t>
      </w:r>
      <w:r w:rsidR="00B751D4">
        <w:t>In this work, we investigate what the main drivers are behind possibl</w:t>
      </w:r>
      <w:r w:rsidR="002061B9">
        <w:t xml:space="preserve">y misaligned regulatory incentives for </w:t>
      </w:r>
      <w:r w:rsidR="00B751D4">
        <w:t>TSO’s</w:t>
      </w:r>
      <w:r w:rsidR="009C1000">
        <w:t xml:space="preserve">. </w:t>
      </w:r>
      <w:r w:rsidR="00B751D4">
        <w:t>We</w:t>
      </w:r>
      <w:r w:rsidR="00233FA8" w:rsidRPr="00796FA4">
        <w:t xml:space="preserve"> provide a model that allows to holistically analyse the impact of regulatory incentives for TSOs by capturing three relevant stages: determination of transmission constraints (D-2), day-ahead market clearing (D-1) and re-dispatch (D). We show that there might exist misaligned </w:t>
      </w:r>
      <w:r w:rsidR="00233FA8">
        <w:t xml:space="preserve">regulatory </w:t>
      </w:r>
      <w:r w:rsidR="00233FA8" w:rsidRPr="00796FA4">
        <w:t xml:space="preserve">incentives for TSOs, leading to </w:t>
      </w:r>
      <w:r w:rsidR="00233FA8">
        <w:t>underused</w:t>
      </w:r>
      <w:r w:rsidR="00233FA8" w:rsidRPr="00796FA4">
        <w:t xml:space="preserve"> potential of the flow-based methodology.</w:t>
      </w:r>
    </w:p>
    <w:p w14:paraId="523728B9" w14:textId="77777777" w:rsidR="00DC69F1" w:rsidRPr="00D767DA" w:rsidRDefault="00DC69F1">
      <w:pPr>
        <w:pStyle w:val="Heading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Methods</w:t>
      </w:r>
    </w:p>
    <w:p w14:paraId="631A3913" w14:textId="1C3C068B" w:rsidR="00DC5823" w:rsidRDefault="00744FBD" w:rsidP="00DC5823">
      <w:pPr>
        <w:pStyle w:val="BodyText2"/>
        <w:spacing w:after="200"/>
      </w:pPr>
      <w:r w:rsidRPr="00744FBD">
        <w:t>This work analyse</w:t>
      </w:r>
      <w:r w:rsidR="00F8094B">
        <w:t>s</w:t>
      </w:r>
      <w:r w:rsidRPr="00744FBD">
        <w:t xml:space="preserve"> the impact of regulatory incentives for TSOs</w:t>
      </w:r>
      <w:r w:rsidR="00F8094B">
        <w:t xml:space="preserve"> in the context of providing transmission capacity to day-ahead energy markets</w:t>
      </w:r>
      <w:r w:rsidR="00A24D8C">
        <w:t xml:space="preserve">. To undertake this analysis, this paper develops </w:t>
      </w:r>
      <w:r w:rsidR="00A24D8C" w:rsidRPr="00744FBD">
        <w:t>a coherent model that allows to holistically</w:t>
      </w:r>
      <w:r w:rsidRPr="00744FBD">
        <w:t xml:space="preserve"> by capturing three relevant stages: determination of </w:t>
      </w:r>
      <w:r w:rsidR="00831AB0">
        <w:t xml:space="preserve">constraining transmission network elements </w:t>
      </w:r>
      <w:r w:rsidRPr="00744FBD">
        <w:t>(D-2), day-ahead market clearing (D-1) and re-dispatch (D).</w:t>
      </w:r>
      <w:r>
        <w:t xml:space="preserve"> A </w:t>
      </w:r>
      <w:r w:rsidR="006B59CF">
        <w:t>m</w:t>
      </w:r>
      <w:r w:rsidR="00831AB0">
        <w:t xml:space="preserve">ixed </w:t>
      </w:r>
      <w:r w:rsidR="006B59CF">
        <w:t>c</w:t>
      </w:r>
      <w:r w:rsidR="00831AB0">
        <w:t xml:space="preserve">omplementarity </w:t>
      </w:r>
      <w:r w:rsidR="006B59CF">
        <w:t>optimization p</w:t>
      </w:r>
      <w:r w:rsidR="00831AB0">
        <w:t>roblem</w:t>
      </w:r>
      <w:r>
        <w:t xml:space="preserve"> is set up, in </w:t>
      </w:r>
      <w:proofErr w:type="spellStart"/>
      <w:r>
        <w:t>wich</w:t>
      </w:r>
      <w:proofErr w:type="spellEnd"/>
      <w:r>
        <w:t xml:space="preserve"> </w:t>
      </w:r>
      <w:r w:rsidR="00831AB0">
        <w:t xml:space="preserve">the following three agents are, among others, modelled. Firstly, </w:t>
      </w:r>
      <w:r>
        <w:t>the TSO’s that determine discretionary parameter</w:t>
      </w:r>
      <w:r w:rsidR="00831AB0">
        <w:t>s (at D-2)</w:t>
      </w:r>
      <w:r>
        <w:t xml:space="preserve"> to define the flow-based domains</w:t>
      </w:r>
      <w:r w:rsidR="00831AB0">
        <w:t xml:space="preserve"> are considered</w:t>
      </w:r>
      <w:r>
        <w:t xml:space="preserve">. </w:t>
      </w:r>
      <w:r w:rsidR="00831AB0">
        <w:t xml:space="preserve">Secondly, the market operator that performs the clearing of the coupled zonal day-ahead markets (at D-1) is </w:t>
      </w:r>
      <w:proofErr w:type="spellStart"/>
      <w:r w:rsidR="00831AB0">
        <w:t>modeled</w:t>
      </w:r>
      <w:proofErr w:type="spellEnd"/>
      <w:r w:rsidR="00831AB0">
        <w:t>.</w:t>
      </w:r>
      <w:r>
        <w:t xml:space="preserve"> </w:t>
      </w:r>
      <w:r w:rsidR="00831AB0">
        <w:t>Thirdly, t</w:t>
      </w:r>
      <w:r>
        <w:t>he re-dispatch problem</w:t>
      </w:r>
      <w:r w:rsidR="00831AB0">
        <w:t xml:space="preserve"> (at D) is included</w:t>
      </w:r>
      <w:r>
        <w:t xml:space="preserve">. </w:t>
      </w:r>
      <w:r w:rsidR="00831AB0">
        <w:t xml:space="preserve">The three problems are </w:t>
      </w:r>
      <w:r w:rsidR="006B59CF">
        <w:t>inter</w:t>
      </w:r>
      <w:r w:rsidR="00831AB0">
        <w:t xml:space="preserve">linked with </w:t>
      </w:r>
      <w:proofErr w:type="spellStart"/>
      <w:r w:rsidR="00831AB0">
        <w:t>eachother</w:t>
      </w:r>
      <w:proofErr w:type="spellEnd"/>
      <w:r w:rsidR="00DC5823">
        <w:t xml:space="preserve"> as shown by the arrows in Figure 1, which presents an overview of the modelling framework</w:t>
      </w:r>
      <w:r w:rsidR="00831AB0">
        <w:t xml:space="preserve">. </w:t>
      </w:r>
      <w:proofErr w:type="spellStart"/>
      <w:r>
        <w:t>The</w:t>
      </w:r>
      <w:proofErr w:type="spellEnd"/>
      <w:r>
        <w:t xml:space="preserve"> problem is solved with a linear commercial solver</w:t>
      </w:r>
      <w:r w:rsidR="006B59CF">
        <w:t xml:space="preserve"> after derivation of the </w:t>
      </w:r>
      <w:proofErr w:type="spellStart"/>
      <w:r w:rsidR="006B59CF">
        <w:t>Karush</w:t>
      </w:r>
      <w:proofErr w:type="spellEnd"/>
      <w:r w:rsidR="006B59CF">
        <w:t>-Kuhn-Tucker conditions of each of the problems</w:t>
      </w:r>
      <w:r>
        <w:t xml:space="preserve">. </w:t>
      </w:r>
      <w:r w:rsidR="00DC5823">
        <w:t xml:space="preserve"> </w:t>
      </w:r>
    </w:p>
    <w:p w14:paraId="1D93371F" w14:textId="77777777" w:rsidR="00DC5823" w:rsidRDefault="00DC5823" w:rsidP="00DC5823">
      <w:pPr>
        <w:pStyle w:val="BodyText2"/>
        <w:keepNext/>
        <w:spacing w:after="200"/>
        <w:jc w:val="center"/>
      </w:pPr>
      <w:r>
        <w:rPr>
          <w:noProof/>
        </w:rPr>
        <w:drawing>
          <wp:inline distT="0" distB="0" distL="0" distR="0" wp14:anchorId="7A7FFE2F" wp14:editId="2C1E2258">
            <wp:extent cx="5357376" cy="24257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verview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008" cy="243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7B58D" w14:textId="6C71EB2E" w:rsidR="00DC5823" w:rsidRPr="00F8094B" w:rsidRDefault="00DC5823" w:rsidP="00DC5823">
      <w:pPr>
        <w:pStyle w:val="Caption"/>
        <w:jc w:val="center"/>
        <w:rPr>
          <w:i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05A1F">
        <w:rPr>
          <w:noProof/>
        </w:rPr>
        <w:t>1</w:t>
      </w:r>
      <w:r>
        <w:fldChar w:fldCharType="end"/>
      </w:r>
      <w:r>
        <w:t xml:space="preserve">: Overview of the three stages. The TSO's and market operator are limited in their actions by </w:t>
      </w:r>
      <w:proofErr w:type="spellStart"/>
      <w:r w:rsidR="00F05A1F">
        <w:t>eachother</w:t>
      </w:r>
      <w:proofErr w:type="spellEnd"/>
      <w:r w:rsidR="00F05A1F">
        <w:t xml:space="preserve">, </w:t>
      </w:r>
      <w:r>
        <w:t>the regulator, the grid and the day-ahead market participants.</w:t>
      </w:r>
    </w:p>
    <w:p w14:paraId="201361D4" w14:textId="77777777" w:rsidR="00DC69F1" w:rsidRPr="00D767DA" w:rsidRDefault="00DC69F1" w:rsidP="00DC69F1">
      <w:pPr>
        <w:pStyle w:val="Heading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lastRenderedPageBreak/>
        <w:t>Results</w:t>
      </w:r>
    </w:p>
    <w:p w14:paraId="75B60A85" w14:textId="77777777" w:rsidR="00F05A1F" w:rsidRDefault="0053501D" w:rsidP="00F05A1F">
      <w:pPr>
        <w:pStyle w:val="BodyText2"/>
        <w:keepNext/>
        <w:spacing w:after="200"/>
      </w:pPr>
      <w:r>
        <w:t xml:space="preserve">The model is applied on both a stylized power network and a more extended fictive power network. </w:t>
      </w:r>
      <w:r w:rsidR="00BC59F7">
        <w:t>Two extreme cost allocations can be observed. In case the Remaining Available Margins</w:t>
      </w:r>
      <w:r>
        <w:t>, i.e. the transmission capacity made available for trade,</w:t>
      </w:r>
      <w:r w:rsidR="00BC59F7">
        <w:t xml:space="preserve"> o</w:t>
      </w:r>
      <w:r>
        <w:t>f</w:t>
      </w:r>
      <w:r w:rsidR="00BC59F7">
        <w:t xml:space="preserve"> the critical line elements</w:t>
      </w:r>
      <w:r>
        <w:t xml:space="preserve"> is set rather low, day-ahead energy costs are high compared to re-dispatch costs. Contrary, in case the Remaining Available Margins are rather high, day-ahead energy costs are low compared to re-dispatch costs. Since current regulatory frameworks highly incentivize reliability, </w:t>
      </w:r>
      <w:r w:rsidR="00744FBD" w:rsidRPr="00744FBD">
        <w:t>misaligned incentives for TSOs</w:t>
      </w:r>
      <w:r>
        <w:t xml:space="preserve"> might exist</w:t>
      </w:r>
      <w:r w:rsidR="009A00DD">
        <w:t>. This could lead</w:t>
      </w:r>
      <w:r w:rsidR="00744FBD" w:rsidRPr="00744FBD">
        <w:t xml:space="preserve"> to </w:t>
      </w:r>
      <w:r w:rsidR="006B59CF">
        <w:t>underused</w:t>
      </w:r>
      <w:r w:rsidR="00744FBD" w:rsidRPr="00744FBD">
        <w:t xml:space="preserve"> potential </w:t>
      </w:r>
      <w:r w:rsidR="006B59CF">
        <w:t>when applying a</w:t>
      </w:r>
      <w:r w:rsidR="00744FBD" w:rsidRPr="00744FBD">
        <w:t xml:space="preserve"> flow-based methodology</w:t>
      </w:r>
      <w:r w:rsidR="006B59CF">
        <w:t xml:space="preserve"> in coupled markets</w:t>
      </w:r>
      <w:r w:rsidR="00744FBD" w:rsidRPr="00744FBD">
        <w:t>.</w:t>
      </w:r>
      <w:r w:rsidR="00744FBD">
        <w:t xml:space="preserve"> </w:t>
      </w:r>
      <w:r w:rsidR="00943584">
        <w:t xml:space="preserve">However, the order of magnitude of this underlying </w:t>
      </w:r>
      <w:r w:rsidR="00796FA4">
        <w:t xml:space="preserve">cost-efficiency gap is dependent on the </w:t>
      </w:r>
      <w:r w:rsidR="006B59CF">
        <w:t>assumed</w:t>
      </w:r>
      <w:r w:rsidR="00796FA4">
        <w:t xml:space="preserve"> objective of TSO’s (e.g., minimization of re-dispatch costs or maximization of social welfare) and should be threated carefully. </w:t>
      </w:r>
      <w:r w:rsidR="00F05A1F">
        <w:rPr>
          <w:noProof/>
        </w:rPr>
        <mc:AlternateContent>
          <mc:Choice Requires="wpg">
            <w:drawing>
              <wp:inline distT="0" distB="0" distL="0" distR="0" wp14:anchorId="17194BE5" wp14:editId="40816024">
                <wp:extent cx="5908675" cy="2465070"/>
                <wp:effectExtent l="0" t="0" r="0" b="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8675" cy="2465070"/>
                          <a:chOff x="0" y="-57150"/>
                          <a:chExt cx="5908675" cy="24650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30550" y="-57150"/>
                            <a:ext cx="2778125" cy="24650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 descr="A picture containing text, sky, map, da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15900"/>
                            <a:ext cx="2022475" cy="17970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4CEDC6C" id="Group 4" o:spid="_x0000_s1026" style="width:465.25pt;height:194.1pt;mso-position-horizontal-relative:char;mso-position-vertical-relative:line" coordorigin=",-571" coordsize="59086,246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Chart, line chart&#10;&#10;Description automatically generated" style="position:absolute;left:31305;top:-571;width:27781;height:24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">
                  <v:imagedata r:id="rId13" o:title="Chart, line chart&#10;&#10;Description automatically generated"/>
                </v:shape>
                <v:shape id="Picture 2" o:spid="_x0000_s1028" type="#_x0000_t75" alt="A picture containing text, sky, map, day&#10;&#10;Description automatically generated" style="position:absolute;top:2159;width:20224;height:179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">
                  <v:imagedata r:id="rId14" o:title="A picture containing text, sky, map, day&#10;&#10;Description automatically generated"/>
                </v:shape>
                <w10:anchorlock/>
              </v:group>
            </w:pict>
          </mc:Fallback>
        </mc:AlternateContent>
      </w:r>
    </w:p>
    <w:p w14:paraId="229CB305" w14:textId="575F8C76" w:rsidR="00DC69F1" w:rsidRPr="00BC59F7" w:rsidRDefault="00F05A1F" w:rsidP="009C1000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Preliminary results after application of the model on a stylized example. Figure with network from [</w:t>
      </w:r>
      <w:r w:rsidR="009C1000">
        <w:t>4</w:t>
      </w:r>
      <w:r>
        <w:t>].</w:t>
      </w:r>
    </w:p>
    <w:p w14:paraId="708C98B6" w14:textId="493F157E" w:rsidR="00DC69F1" w:rsidRPr="00E06ED4" w:rsidRDefault="00E06ED4">
      <w:pPr>
        <w:pStyle w:val="Heading2"/>
        <w:jc w:val="both"/>
        <w:rPr>
          <w:rFonts w:ascii="Times New Roman" w:hAnsi="Times New Roman"/>
          <w:b w:val="0"/>
          <w:i w:val="0"/>
          <w:sz w:val="20"/>
        </w:rPr>
      </w:pPr>
      <w:r>
        <w:rPr>
          <w:rFonts w:ascii="Times New Roman" w:hAnsi="Times New Roman"/>
          <w:b w:val="0"/>
          <w:i w:val="0"/>
          <w:sz w:val="20"/>
        </w:rPr>
        <w:t>Figure 2 presents a preliminary result in which the Remaining Available Margin (RAM) on a critical line l</w:t>
      </w:r>
      <w:r>
        <w:rPr>
          <w:rFonts w:ascii="Times New Roman" w:hAnsi="Times New Roman"/>
          <w:b w:val="0"/>
          <w:i w:val="0"/>
          <w:sz w:val="20"/>
          <w:vertAlign w:val="subscript"/>
        </w:rPr>
        <w:t>41</w:t>
      </w:r>
      <w:r>
        <w:rPr>
          <w:rFonts w:ascii="Times New Roman" w:hAnsi="Times New Roman"/>
          <w:b w:val="0"/>
          <w:i w:val="0"/>
          <w:sz w:val="20"/>
        </w:rPr>
        <w:t xml:space="preserve"> in a 3-zone/4-node stylized network example is varied from 0 MW up until its thermal capacity of 100 MW. There is uncertainty considered on generation and demand at each node</w:t>
      </w:r>
      <w:r w:rsidR="009A5016">
        <w:rPr>
          <w:rFonts w:ascii="Times New Roman" w:hAnsi="Times New Roman"/>
          <w:b w:val="0"/>
          <w:i w:val="0"/>
          <w:sz w:val="20"/>
        </w:rPr>
        <w:t xml:space="preserve"> of which numerical values are left out here</w:t>
      </w:r>
      <w:r>
        <w:rPr>
          <w:rFonts w:ascii="Times New Roman" w:hAnsi="Times New Roman"/>
          <w:b w:val="0"/>
          <w:i w:val="0"/>
          <w:sz w:val="20"/>
        </w:rPr>
        <w:t>. RAM is an output of the determination of TSO’s on the discretionary parameters at D-2. It can be seen that, on the one hand, if the TSO’s minimize their own expected re-dispatch costs, a RAM of maximum 25 MW is set on line l</w:t>
      </w:r>
      <w:r>
        <w:rPr>
          <w:rFonts w:ascii="Times New Roman" w:hAnsi="Times New Roman"/>
          <w:b w:val="0"/>
          <w:i w:val="0"/>
          <w:sz w:val="20"/>
          <w:vertAlign w:val="subscript"/>
        </w:rPr>
        <w:t>41</w:t>
      </w:r>
      <w:r>
        <w:rPr>
          <w:rFonts w:ascii="Times New Roman" w:hAnsi="Times New Roman"/>
          <w:b w:val="0"/>
          <w:i w:val="0"/>
          <w:sz w:val="20"/>
        </w:rPr>
        <w:t>. On the other hand, if the TSO’s minimize the expected total (day-ahead energy + re-dispatch) costs, a much higher RAM of 70 MW is set.</w:t>
      </w:r>
      <w:r w:rsidR="009A5016">
        <w:rPr>
          <w:rFonts w:ascii="Times New Roman" w:hAnsi="Times New Roman"/>
          <w:b w:val="0"/>
          <w:i w:val="0"/>
          <w:sz w:val="20"/>
        </w:rPr>
        <w:t xml:space="preserve"> We envision to extend this analysis by deepening the insights on the optimal parameter setting by TSO’s, and by applying our model on a scaled-up power grid.</w:t>
      </w:r>
    </w:p>
    <w:p w14:paraId="5CCB6C69" w14:textId="77777777" w:rsidR="00DC69F1" w:rsidRPr="00D767DA" w:rsidRDefault="00DC69F1">
      <w:pPr>
        <w:pStyle w:val="Heading2"/>
        <w:jc w:val="both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Conclusions</w:t>
      </w:r>
    </w:p>
    <w:p w14:paraId="534E6963" w14:textId="39EAA601" w:rsidR="00DC69F1" w:rsidRPr="00A247C7" w:rsidRDefault="00796FA4" w:rsidP="009C1000">
      <w:pPr>
        <w:pStyle w:val="BodyText2"/>
        <w:spacing w:after="200"/>
        <w:rPr>
          <w:i/>
        </w:rPr>
      </w:pPr>
      <w:r>
        <w:t xml:space="preserve">Flow-based market coupling is prone to cost-efficiency </w:t>
      </w:r>
      <w:r w:rsidR="00D13DD1">
        <w:t>losses compared to its potential</w:t>
      </w:r>
      <w:r>
        <w:t xml:space="preserve"> as TSOs determine discretionary parameters that represent the transmission constraints for the market. </w:t>
      </w:r>
      <w:r w:rsidRPr="00796FA4">
        <w:t xml:space="preserve">This work provides a model that allows to holistically analyse the impact of regulatory incentives for TSOs by capturing three relevant stages: determination of transmission constraints (D-2), day-ahead market clearing (D-1) and re-dispatch (D). We show that there might exist misaligned </w:t>
      </w:r>
      <w:r w:rsidR="00D13DD1">
        <w:t xml:space="preserve">regulatory </w:t>
      </w:r>
      <w:r w:rsidRPr="00796FA4">
        <w:t xml:space="preserve">incentives for TSOs, leading to </w:t>
      </w:r>
      <w:r w:rsidR="00D13DD1">
        <w:t>underused</w:t>
      </w:r>
      <w:r w:rsidRPr="00796FA4">
        <w:t xml:space="preserve"> potential of the flow-based methodology.</w:t>
      </w:r>
      <w:r w:rsidR="00D13DD1">
        <w:t xml:space="preserve"> </w:t>
      </w:r>
    </w:p>
    <w:p w14:paraId="022DE2BF" w14:textId="77777777" w:rsidR="00DC69F1" w:rsidRPr="00D767DA" w:rsidRDefault="00DC69F1">
      <w:pPr>
        <w:pStyle w:val="Heading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References</w:t>
      </w:r>
    </w:p>
    <w:p w14:paraId="35607375" w14:textId="1203B1DF" w:rsidR="00796FA4" w:rsidRDefault="00D13DD1" w:rsidP="00796FA4">
      <w:pPr>
        <w:pStyle w:val="Subtitle"/>
        <w:ind w:firstLine="360"/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</w:pPr>
      <w:r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>[1</w:t>
      </w:r>
      <w:r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 xml:space="preserve">] </w:t>
      </w:r>
      <w:r w:rsidR="00796FA4"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 xml:space="preserve">Van den Bergh, K., </w:t>
      </w:r>
      <w:proofErr w:type="spellStart"/>
      <w:r w:rsidR="00796FA4"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>Boury</w:t>
      </w:r>
      <w:proofErr w:type="spellEnd"/>
      <w:r w:rsidR="00796FA4"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 xml:space="preserve">, J., Delarue, E., 2016. </w:t>
      </w:r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>The flow-based market coupling in central western Europe: concepts and definitions. The Electricity Journal, vol. 29, pp. 24–29.</w:t>
      </w:r>
    </w:p>
    <w:p w14:paraId="503A2094" w14:textId="0850412D" w:rsidR="00796FA4" w:rsidRPr="00796FA4" w:rsidRDefault="00D13DD1" w:rsidP="00796FA4">
      <w:pPr>
        <w:pStyle w:val="Subtitle"/>
        <w:ind w:firstLine="360"/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</w:pPr>
      <w:r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>[2</w:t>
      </w:r>
      <w:r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 xml:space="preserve">] </w:t>
      </w:r>
      <w:proofErr w:type="spellStart"/>
      <w:r w:rsidR="00796FA4"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>Schönheit</w:t>
      </w:r>
      <w:proofErr w:type="spellEnd"/>
      <w:r w:rsidR="00796FA4"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 xml:space="preserve">, D., Kenis, M., Lorenz, L., </w:t>
      </w:r>
      <w:proofErr w:type="spellStart"/>
      <w:r w:rsidR="00796FA4"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>Möst</w:t>
      </w:r>
      <w:proofErr w:type="spellEnd"/>
      <w:r w:rsidR="00796FA4" w:rsidRPr="00D13DD1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</w:rPr>
        <w:t xml:space="preserve">, D., Delarue, E., Bruninx, K., 2020. </w:t>
      </w:r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>Toward understanding flow-based market coupling: An open-</w:t>
      </w:r>
      <w:proofErr w:type="spellStart"/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>acces</w:t>
      </w:r>
      <w:proofErr w:type="spellEnd"/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 xml:space="preserve"> model. TME Working Paper. </w:t>
      </w:r>
      <w:hyperlink r:id="rId15" w:history="1">
        <w:r w:rsidR="00796FA4" w:rsidRPr="00796FA4">
          <w:rPr>
            <w:rFonts w:ascii="Times New Roman" w:eastAsia="Times New Roman" w:hAnsi="Times New Roman" w:cs="Times New Roman"/>
            <w:b w:val="0"/>
            <w:iCs w:val="0"/>
            <w:spacing w:val="0"/>
            <w:sz w:val="20"/>
            <w:szCs w:val="20"/>
            <w:lang w:val="en-GB"/>
          </w:rPr>
          <w:t>https://www.mech.kuleuven.be/en/tme/research/energy-systems-integration-modeling/pdf-publications/wp-esim2020-23</w:t>
        </w:r>
      </w:hyperlink>
    </w:p>
    <w:p w14:paraId="6100ACC6" w14:textId="12DE87D3" w:rsidR="00796FA4" w:rsidRPr="00796FA4" w:rsidRDefault="00D13DD1" w:rsidP="00796FA4">
      <w:pPr>
        <w:pStyle w:val="Subtitle"/>
        <w:ind w:firstLine="360"/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</w:pPr>
      <w:r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 xml:space="preserve">[3] </w:t>
      </w:r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 xml:space="preserve">CREG, 2017.  Functioning and design of the Central West European day-ahead flow based market coupling for electricity:  Impact of TSOs Discretionary Actions.  Commission de </w:t>
      </w:r>
      <w:proofErr w:type="spellStart"/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>Régulation</w:t>
      </w:r>
      <w:proofErr w:type="spellEnd"/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 xml:space="preserve"> de </w:t>
      </w:r>
      <w:proofErr w:type="spellStart"/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>l’Electricité</w:t>
      </w:r>
      <w:proofErr w:type="spellEnd"/>
      <w:r w:rsidR="00796FA4" w:rsidRPr="00796FA4">
        <w:rPr>
          <w:rFonts w:ascii="Times New Roman" w:eastAsia="Times New Roman" w:hAnsi="Times New Roman" w:cs="Times New Roman"/>
          <w:b w:val="0"/>
          <w:iCs w:val="0"/>
          <w:spacing w:val="0"/>
          <w:sz w:val="20"/>
          <w:szCs w:val="20"/>
          <w:lang w:val="en-GB"/>
        </w:rPr>
        <w:t xml:space="preserve"> et du Gaz.</w:t>
      </w:r>
    </w:p>
    <w:p w14:paraId="7F34D4EC" w14:textId="20FDDC02" w:rsidR="00F05A1F" w:rsidRPr="00F05A1F" w:rsidRDefault="00F05A1F" w:rsidP="00F05A1F">
      <w:pPr>
        <w:ind w:firstLine="360"/>
      </w:pPr>
      <w:r>
        <w:t>[</w:t>
      </w:r>
      <w:r w:rsidR="009C1000">
        <w:t>4</w:t>
      </w:r>
      <w:r>
        <w:t xml:space="preserve">] </w:t>
      </w:r>
      <w:proofErr w:type="spellStart"/>
      <w:r w:rsidRPr="00F05A1F">
        <w:t>Aravena</w:t>
      </w:r>
      <w:proofErr w:type="spellEnd"/>
      <w:r w:rsidRPr="00F05A1F">
        <w:t>, I., Papavasiliou, A., 2016.  Renewable energy integration in zonal markets.  IEEE Transactions on</w:t>
      </w:r>
      <w:r>
        <w:t xml:space="preserve"> </w:t>
      </w:r>
      <w:r w:rsidRPr="00F05A1F">
        <w:t>Power Systems</w:t>
      </w:r>
      <w:r>
        <w:t>, vol.</w:t>
      </w:r>
      <w:r w:rsidRPr="00F05A1F">
        <w:t xml:space="preserve"> 32, </w:t>
      </w:r>
      <w:r>
        <w:t xml:space="preserve">pp. </w:t>
      </w:r>
      <w:r w:rsidRPr="00F05A1F">
        <w:t>1334–1349.</w:t>
      </w:r>
    </w:p>
    <w:p w14:paraId="47B51F07" w14:textId="77777777" w:rsidR="00DC69F1" w:rsidRDefault="00DC69F1" w:rsidP="00796FA4">
      <w:pPr>
        <w:pStyle w:val="BodyText2"/>
        <w:spacing w:after="200"/>
        <w:ind w:firstLine="0"/>
      </w:pPr>
    </w:p>
    <w:sectPr w:rsidR="00DC69F1" w:rsidSect="00FC73E0">
      <w:headerReference w:type="first" r:id="rId16"/>
      <w:type w:val="continuous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1BC2D" w14:textId="77777777" w:rsidR="00FC5696" w:rsidRDefault="00FC5696">
      <w:r>
        <w:separator/>
      </w:r>
    </w:p>
  </w:endnote>
  <w:endnote w:type="continuationSeparator" w:id="0">
    <w:p w14:paraId="4934CAC0" w14:textId="77777777" w:rsidR="00FC5696" w:rsidRDefault="00FC5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50925" w14:textId="77777777" w:rsidR="00FC5696" w:rsidRDefault="00FC5696">
      <w:r>
        <w:separator/>
      </w:r>
    </w:p>
  </w:footnote>
  <w:footnote w:type="continuationSeparator" w:id="0">
    <w:p w14:paraId="34E18767" w14:textId="77777777" w:rsidR="00FC5696" w:rsidRDefault="00FC5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5E988" w14:textId="77777777" w:rsidR="005A5112" w:rsidRDefault="005A5112" w:rsidP="00DC69F1">
    <w:pPr>
      <w:pStyle w:val="Header"/>
      <w:tabs>
        <w:tab w:val="clear" w:pos="5400"/>
        <w:tab w:val="center" w:pos="851"/>
      </w:tabs>
      <w:jc w:val="right"/>
    </w:pPr>
    <w:r>
      <w:rPr>
        <w:lang w:val="en-US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01E0D"/>
    <w:multiLevelType w:val="singleLevel"/>
    <w:tmpl w:val="17E28CC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 w15:restartNumberingAfterBreak="0">
    <w:nsid w:val="10A41059"/>
    <w:multiLevelType w:val="singleLevel"/>
    <w:tmpl w:val="B4D86B60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435"/>
      </w:pPr>
      <w:rPr>
        <w:rFonts w:hint="default"/>
      </w:rPr>
    </w:lvl>
  </w:abstractNum>
  <w:abstractNum w:abstractNumId="2" w15:restartNumberingAfterBreak="0">
    <w:nsid w:val="10E67A70"/>
    <w:multiLevelType w:val="singleLevel"/>
    <w:tmpl w:val="DEDEAE4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2D63ED5"/>
    <w:multiLevelType w:val="hybridMultilevel"/>
    <w:tmpl w:val="6B46CECA"/>
    <w:lvl w:ilvl="0" w:tplc="CC8469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0609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6B226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C45C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AC3DC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176E0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6A06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AE0C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EEA64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F0437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5" w15:restartNumberingAfterBreak="0">
    <w:nsid w:val="24DC339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86204CC"/>
    <w:multiLevelType w:val="hybridMultilevel"/>
    <w:tmpl w:val="5B88F87E"/>
    <w:lvl w:ilvl="0" w:tplc="1B1EC7EA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E6B68772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85E2CA5C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A4DAB194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2DD81F2C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377035B0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18946CFC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6888C5D4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D16E042C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2EAA7558"/>
    <w:multiLevelType w:val="hybridMultilevel"/>
    <w:tmpl w:val="EE18B334"/>
    <w:lvl w:ilvl="0" w:tplc="D3BC58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3AEB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3F847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0E84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A820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7A8FE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AC49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A02AA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5C0D3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81A2E"/>
    <w:multiLevelType w:val="hybridMultilevel"/>
    <w:tmpl w:val="60367C9A"/>
    <w:lvl w:ilvl="0" w:tplc="C172B126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7CBE14C2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AEAECC2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BA3E7AA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932ED04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EB4752A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369EC79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E01420E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DEA4C22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A2C5EE1"/>
    <w:multiLevelType w:val="hybridMultilevel"/>
    <w:tmpl w:val="323EEBB0"/>
    <w:lvl w:ilvl="0" w:tplc="F5E0204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20721CD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A0A71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8F2D3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864F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2D001F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6A89A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428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B1C780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1A25F6"/>
    <w:multiLevelType w:val="hybridMultilevel"/>
    <w:tmpl w:val="E99808A0"/>
    <w:lvl w:ilvl="0" w:tplc="206C1936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A9FA516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56BB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9B07D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D0D1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8CAE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F16AB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6FE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74C58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207471"/>
    <w:multiLevelType w:val="hybridMultilevel"/>
    <w:tmpl w:val="D2EC5A26"/>
    <w:lvl w:ilvl="0" w:tplc="D7A2D8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6E5C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8EA3B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04A2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4EC3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DF046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90F7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DCCF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C708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84757"/>
    <w:multiLevelType w:val="hybridMultilevel"/>
    <w:tmpl w:val="2536FB92"/>
    <w:lvl w:ilvl="0" w:tplc="8A36D2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36BA0B8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BCD6F0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354AD7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4AA19F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818EA8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BF0018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D4A5DE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49A242C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EC7B76"/>
    <w:multiLevelType w:val="hybridMultilevel"/>
    <w:tmpl w:val="3C0E5202"/>
    <w:lvl w:ilvl="0" w:tplc="9E84DA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6DD623D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798674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8AE29E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F94193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AD3C5C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596E0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B5E2C2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A6C66DE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19490F"/>
    <w:multiLevelType w:val="hybridMultilevel"/>
    <w:tmpl w:val="1E7829D2"/>
    <w:lvl w:ilvl="0" w:tplc="0C22EF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36802A30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BFDE3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44CF9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1E20F5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445E53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7E74C4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310619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49825C9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6F4106"/>
    <w:multiLevelType w:val="hybridMultilevel"/>
    <w:tmpl w:val="AA2E194C"/>
    <w:lvl w:ilvl="0" w:tplc="B2B099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55E2C3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2A476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5AB7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E8DD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1ECB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9656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B8874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C2A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F564C8"/>
    <w:multiLevelType w:val="singleLevel"/>
    <w:tmpl w:val="58169C78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17" w15:restartNumberingAfterBreak="0">
    <w:nsid w:val="5A5B25FE"/>
    <w:multiLevelType w:val="hybridMultilevel"/>
    <w:tmpl w:val="65F2882E"/>
    <w:lvl w:ilvl="0" w:tplc="C3BEC856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09043FEA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6BCE3F94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5B52D714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B6A4207A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7154273E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D06425E0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5C4AD4D0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D100A5BC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8" w15:restartNumberingAfterBreak="0">
    <w:nsid w:val="60E750A6"/>
    <w:multiLevelType w:val="hybridMultilevel"/>
    <w:tmpl w:val="F6BAC8BE"/>
    <w:lvl w:ilvl="0" w:tplc="6E06724E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9490BE1E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19C8948E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99885DD8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C044ABB0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EE8C22D8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FA08C110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30BE7A5A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3DE8708A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9" w15:restartNumberingAfterBreak="0">
    <w:nsid w:val="63A74126"/>
    <w:multiLevelType w:val="hybridMultilevel"/>
    <w:tmpl w:val="2CB46994"/>
    <w:lvl w:ilvl="0" w:tplc="ABE88B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80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7FAF0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4C3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238E4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F58F6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20C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048B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D76A2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E71495"/>
    <w:multiLevelType w:val="singleLevel"/>
    <w:tmpl w:val="94A032AE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B84080A"/>
    <w:multiLevelType w:val="hybridMultilevel"/>
    <w:tmpl w:val="5436F5BA"/>
    <w:lvl w:ilvl="0" w:tplc="437C50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A0E50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1AA1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FA71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3FAD2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16A72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6881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4865A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7B86B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B7FAC"/>
    <w:multiLevelType w:val="hybridMultilevel"/>
    <w:tmpl w:val="945E665A"/>
    <w:lvl w:ilvl="0" w:tplc="7BEEF05C">
      <w:start w:val="1"/>
      <w:numFmt w:val="decimal"/>
      <w:pStyle w:val="Referenc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AD2CE6B4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1D56C316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DEA0466E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468E4BC4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321825E6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46EE8EEA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22DE196C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ACA4C0FC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7579615C"/>
    <w:multiLevelType w:val="hybridMultilevel"/>
    <w:tmpl w:val="B62C6030"/>
    <w:lvl w:ilvl="0" w:tplc="372266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74AD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F3A47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7CB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D654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17A0A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0E6A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76AD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1605B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2315F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0"/>
  </w:num>
  <w:num w:numId="3">
    <w:abstractNumId w:val="16"/>
  </w:num>
  <w:num w:numId="4">
    <w:abstractNumId w:val="2"/>
  </w:num>
  <w:num w:numId="5">
    <w:abstractNumId w:val="0"/>
  </w:num>
  <w:num w:numId="6">
    <w:abstractNumId w:val="24"/>
  </w:num>
  <w:num w:numId="7">
    <w:abstractNumId w:val="4"/>
  </w:num>
  <w:num w:numId="8">
    <w:abstractNumId w:val="13"/>
  </w:num>
  <w:num w:numId="9">
    <w:abstractNumId w:val="12"/>
  </w:num>
  <w:num w:numId="10">
    <w:abstractNumId w:val="21"/>
  </w:num>
  <w:num w:numId="11">
    <w:abstractNumId w:val="14"/>
  </w:num>
  <w:num w:numId="12">
    <w:abstractNumId w:val="7"/>
  </w:num>
  <w:num w:numId="13">
    <w:abstractNumId w:val="11"/>
  </w:num>
  <w:num w:numId="14">
    <w:abstractNumId w:val="19"/>
  </w:num>
  <w:num w:numId="15">
    <w:abstractNumId w:val="23"/>
  </w:num>
  <w:num w:numId="16">
    <w:abstractNumId w:val="8"/>
  </w:num>
  <w:num w:numId="17">
    <w:abstractNumId w:val="9"/>
  </w:num>
  <w:num w:numId="18">
    <w:abstractNumId w:val="3"/>
  </w:num>
  <w:num w:numId="19">
    <w:abstractNumId w:val="15"/>
  </w:num>
  <w:num w:numId="20">
    <w:abstractNumId w:val="10"/>
  </w:num>
  <w:num w:numId="21">
    <w:abstractNumId w:val="6"/>
  </w:num>
  <w:num w:numId="22">
    <w:abstractNumId w:val="17"/>
  </w:num>
  <w:num w:numId="23">
    <w:abstractNumId w:val="18"/>
  </w:num>
  <w:num w:numId="24">
    <w:abstractNumId w:val="2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jcxsTSztDQzM7VU0lEKTi0uzszPAykwrAUAyMGasywAAAA="/>
  </w:docVars>
  <w:rsids>
    <w:rsidRoot w:val="00FA23DE"/>
    <w:rsid w:val="00006A97"/>
    <w:rsid w:val="002061B9"/>
    <w:rsid w:val="00233FA8"/>
    <w:rsid w:val="0047543A"/>
    <w:rsid w:val="0049010C"/>
    <w:rsid w:val="004A675F"/>
    <w:rsid w:val="004C048E"/>
    <w:rsid w:val="0053501D"/>
    <w:rsid w:val="005A5112"/>
    <w:rsid w:val="00682B41"/>
    <w:rsid w:val="006B59CF"/>
    <w:rsid w:val="00736717"/>
    <w:rsid w:val="00744FBD"/>
    <w:rsid w:val="00796FA4"/>
    <w:rsid w:val="007A10D9"/>
    <w:rsid w:val="00831AB0"/>
    <w:rsid w:val="008674F6"/>
    <w:rsid w:val="009306A1"/>
    <w:rsid w:val="00943584"/>
    <w:rsid w:val="009A00DD"/>
    <w:rsid w:val="009A5016"/>
    <w:rsid w:val="009B581D"/>
    <w:rsid w:val="009C1000"/>
    <w:rsid w:val="00A24D8C"/>
    <w:rsid w:val="00A96D21"/>
    <w:rsid w:val="00B02B7D"/>
    <w:rsid w:val="00B751D4"/>
    <w:rsid w:val="00BC59F7"/>
    <w:rsid w:val="00CA0507"/>
    <w:rsid w:val="00CA2B16"/>
    <w:rsid w:val="00D13DD1"/>
    <w:rsid w:val="00D351D8"/>
    <w:rsid w:val="00DC5823"/>
    <w:rsid w:val="00DC69F1"/>
    <w:rsid w:val="00E046B2"/>
    <w:rsid w:val="00E06ED4"/>
    <w:rsid w:val="00E84819"/>
    <w:rsid w:val="00E9636B"/>
    <w:rsid w:val="00EE5954"/>
    <w:rsid w:val="00F05A1F"/>
    <w:rsid w:val="00F344CF"/>
    <w:rsid w:val="00F8094B"/>
    <w:rsid w:val="00FA23DE"/>
    <w:rsid w:val="00FA59B0"/>
    <w:rsid w:val="00FC5696"/>
    <w:rsid w:val="00FC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DF3E15"/>
  <w15:docId w15:val="{DCB2D924-E79D-4047-A15A-578BC6A4E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lang w:val="en-GB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2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snapToGrid w:val="0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5400"/>
        <w:tab w:val="right" w:pos="10800"/>
      </w:tabs>
    </w:pPr>
    <w:rPr>
      <w:rFonts w:ascii="Arial" w:hAnsi="Arial"/>
      <w:sz w:val="16"/>
    </w:rPr>
  </w:style>
  <w:style w:type="paragraph" w:styleId="Title">
    <w:name w:val="Title"/>
    <w:basedOn w:val="Number"/>
    <w:next w:val="Author"/>
    <w:qFormat/>
    <w:pPr>
      <w:spacing w:before="0" w:after="0"/>
    </w:pPr>
    <w:rPr>
      <w:b/>
      <w:bCs/>
      <w:sz w:val="22"/>
    </w:rPr>
  </w:style>
  <w:style w:type="paragraph" w:customStyle="1" w:styleId="Number">
    <w:name w:val="Number"/>
    <w:basedOn w:val="Normal"/>
    <w:next w:val="Title"/>
    <w:pPr>
      <w:spacing w:before="120" w:after="360"/>
    </w:pPr>
    <w:rPr>
      <w:rFonts w:ascii="Arial" w:hAnsi="Arial"/>
      <w:sz w:val="28"/>
    </w:rPr>
  </w:style>
  <w:style w:type="paragraph" w:customStyle="1" w:styleId="Author">
    <w:name w:val="Author"/>
    <w:basedOn w:val="Normal"/>
    <w:next w:val="copyright"/>
    <w:pPr>
      <w:spacing w:after="480"/>
    </w:pPr>
    <w:rPr>
      <w:rFonts w:ascii="Arial" w:hAnsi="Arial"/>
    </w:rPr>
  </w:style>
  <w:style w:type="paragraph" w:customStyle="1" w:styleId="copyright">
    <w:name w:val="copyright"/>
    <w:basedOn w:val="Author"/>
    <w:pPr>
      <w:spacing w:after="0" w:line="140" w:lineRule="exact"/>
      <w:jc w:val="both"/>
    </w:pPr>
    <w:rPr>
      <w:sz w:val="12"/>
    </w:rPr>
  </w:style>
  <w:style w:type="paragraph" w:styleId="BodyText">
    <w:name w:val="Body Text"/>
    <w:basedOn w:val="Normal"/>
    <w:rPr>
      <w:sz w:val="22"/>
    </w:rPr>
  </w:style>
  <w:style w:type="paragraph" w:styleId="BodyText2">
    <w:name w:val="Body Text 2"/>
    <w:basedOn w:val="Normal"/>
    <w:pPr>
      <w:ind w:firstLine="360"/>
      <w:jc w:val="both"/>
    </w:pPr>
  </w:style>
  <w:style w:type="paragraph" w:styleId="BlockText">
    <w:name w:val="Block Text"/>
    <w:basedOn w:val="Normal"/>
    <w:pPr>
      <w:ind w:left="144" w:right="-86" w:hanging="144"/>
      <w:jc w:val="both"/>
    </w:pPr>
  </w:style>
  <w:style w:type="paragraph" w:customStyle="1" w:styleId="rule">
    <w:name w:val="rule"/>
    <w:basedOn w:val="Normal"/>
    <w:next w:val="copyright"/>
  </w:style>
  <w:style w:type="paragraph" w:customStyle="1" w:styleId="Head4">
    <w:name w:val="Head4"/>
    <w:basedOn w:val="Head3"/>
    <w:next w:val="para1"/>
    <w:rPr>
      <w:b w:val="0"/>
    </w:rPr>
  </w:style>
  <w:style w:type="paragraph" w:customStyle="1" w:styleId="Head3">
    <w:name w:val="Head3"/>
    <w:basedOn w:val="para"/>
    <w:next w:val="para1"/>
    <w:pPr>
      <w:ind w:firstLine="288"/>
    </w:pPr>
    <w:rPr>
      <w:b/>
      <w:i/>
    </w:rPr>
  </w:style>
  <w:style w:type="paragraph" w:customStyle="1" w:styleId="para">
    <w:name w:val="para"/>
    <w:basedOn w:val="Normal"/>
    <w:next w:val="para1"/>
    <w:pPr>
      <w:jc w:val="both"/>
    </w:pPr>
  </w:style>
  <w:style w:type="paragraph" w:customStyle="1" w:styleId="para1">
    <w:name w:val="para1"/>
    <w:basedOn w:val="para"/>
    <w:pPr>
      <w:spacing w:before="120"/>
      <w:ind w:firstLine="288"/>
    </w:pPr>
  </w:style>
  <w:style w:type="paragraph" w:styleId="BodyText3">
    <w:name w:val="Body Text 3"/>
    <w:basedOn w:val="Normal"/>
    <w:pPr>
      <w:ind w:right="-90"/>
      <w:jc w:val="both"/>
    </w:pPr>
    <w:rPr>
      <w:sz w:val="24"/>
    </w:rPr>
  </w:style>
  <w:style w:type="paragraph" w:customStyle="1" w:styleId="Head2">
    <w:name w:val="Head2"/>
    <w:basedOn w:val="Head1"/>
    <w:next w:val="para1"/>
    <w:pPr>
      <w:keepNext w:val="0"/>
      <w:jc w:val="both"/>
    </w:pPr>
    <w:rPr>
      <w:rFonts w:ascii="Times New Roman" w:hAnsi="Times New Roman"/>
    </w:rPr>
  </w:style>
  <w:style w:type="paragraph" w:customStyle="1" w:styleId="Head1">
    <w:name w:val="Head1"/>
    <w:basedOn w:val="Normal"/>
    <w:next w:val="para"/>
    <w:pPr>
      <w:keepNext/>
    </w:pPr>
    <w:rPr>
      <w:rFonts w:ascii="Arial" w:hAnsi="Arial"/>
      <w:b/>
    </w:rPr>
  </w:style>
  <w:style w:type="paragraph" w:customStyle="1" w:styleId="References">
    <w:name w:val="References"/>
    <w:basedOn w:val="para"/>
    <w:pPr>
      <w:numPr>
        <w:numId w:val="24"/>
      </w:numPr>
      <w:tabs>
        <w:tab w:val="right" w:pos="360"/>
      </w:tabs>
    </w:pPr>
  </w:style>
  <w:style w:type="paragraph" w:styleId="BodyTextIndent">
    <w:name w:val="Body Text Indent"/>
    <w:basedOn w:val="Normal"/>
    <w:pPr>
      <w:ind w:left="1080" w:hanging="1080"/>
      <w:jc w:val="both"/>
    </w:pPr>
    <w:rPr>
      <w:rFonts w:ascii="Arial" w:hAnsi="Arial"/>
      <w:sz w:val="22"/>
      <w:lang w:val="en-US"/>
    </w:rPr>
  </w:style>
  <w:style w:type="paragraph" w:styleId="BodyTextIndent2">
    <w:name w:val="Body Text Indent 2"/>
    <w:basedOn w:val="Normal"/>
    <w:pPr>
      <w:ind w:left="360" w:hanging="720"/>
    </w:pPr>
  </w:style>
  <w:style w:type="character" w:styleId="Hyperlink">
    <w:name w:val="Hyperlink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0D9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6FA4"/>
    <w:pPr>
      <w:numPr>
        <w:ilvl w:val="1"/>
      </w:numPr>
      <w:spacing w:before="120" w:after="120"/>
      <w:jc w:val="both"/>
    </w:pPr>
    <w:rPr>
      <w:rFonts w:asciiTheme="majorHAnsi" w:eastAsiaTheme="majorEastAsia" w:hAnsiTheme="majorHAnsi" w:cstheme="majorBidi"/>
      <w:b/>
      <w:iCs/>
      <w:spacing w:val="15"/>
      <w:sz w:val="28"/>
      <w:szCs w:val="24"/>
      <w:lang w:val="nl-BE"/>
    </w:rPr>
  </w:style>
  <w:style w:type="character" w:customStyle="1" w:styleId="SubtitleChar">
    <w:name w:val="Subtitle Char"/>
    <w:basedOn w:val="DefaultParagraphFont"/>
    <w:link w:val="Subtitle"/>
    <w:uiPriority w:val="11"/>
    <w:rsid w:val="00796FA4"/>
    <w:rPr>
      <w:rFonts w:asciiTheme="majorHAnsi" w:eastAsiaTheme="majorEastAsia" w:hAnsiTheme="majorHAnsi" w:cstheme="majorBidi"/>
      <w:b/>
      <w:iCs/>
      <w:spacing w:val="15"/>
      <w:sz w:val="28"/>
      <w:szCs w:val="24"/>
      <w:lang w:val="nl-BE"/>
    </w:rPr>
  </w:style>
  <w:style w:type="character" w:styleId="CommentReference">
    <w:name w:val="annotation reference"/>
    <w:basedOn w:val="DefaultParagraphFont"/>
    <w:semiHidden/>
    <w:unhideWhenUsed/>
    <w:rsid w:val="00CA2B1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A2B16"/>
  </w:style>
  <w:style w:type="character" w:customStyle="1" w:styleId="CommentTextChar">
    <w:name w:val="Comment Text Char"/>
    <w:basedOn w:val="DefaultParagraphFont"/>
    <w:link w:val="CommentText"/>
    <w:semiHidden/>
    <w:rsid w:val="00CA2B16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A2B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A2B16"/>
    <w:rPr>
      <w:rFonts w:ascii="Times New Roman" w:hAnsi="Times New Roman"/>
      <w:b/>
      <w:bCs/>
      <w:lang w:val="en-GB"/>
    </w:rPr>
  </w:style>
  <w:style w:type="paragraph" w:styleId="BalloonText">
    <w:name w:val="Balloon Text"/>
    <w:basedOn w:val="Normal"/>
    <w:link w:val="BalloonTextChar"/>
    <w:rsid w:val="00CA2B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A2B16"/>
    <w:rPr>
      <w:rFonts w:ascii="Segoe UI" w:hAnsi="Segoe UI" w:cs="Segoe UI"/>
      <w:sz w:val="18"/>
      <w:szCs w:val="18"/>
      <w:lang w:val="en-GB"/>
    </w:rPr>
  </w:style>
  <w:style w:type="paragraph" w:styleId="Caption">
    <w:name w:val="caption"/>
    <w:basedOn w:val="Normal"/>
    <w:next w:val="Normal"/>
    <w:unhideWhenUsed/>
    <w:qFormat/>
    <w:rsid w:val="00DC5823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mech.kuleuven.be/en/tme/research/energy-systems-integration-modeling/pdf-publications/wp-esim2020-23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3C6970C06DEB4E9AA0924AB6716431" ma:contentTypeVersion="10" ma:contentTypeDescription="Een nieuw document maken." ma:contentTypeScope="" ma:versionID="1e12639de8f3af2b152f181e119aefee">
  <xsd:schema xmlns:xsd="http://www.w3.org/2001/XMLSchema" xmlns:xs="http://www.w3.org/2001/XMLSchema" xmlns:p="http://schemas.microsoft.com/office/2006/metadata/properties" xmlns:ns3="48dfd5fa-7bbe-4ecb-9fc0-bdb4344632a9" targetNamespace="http://schemas.microsoft.com/office/2006/metadata/properties" ma:root="true" ma:fieldsID="48cd1b21d1b77c396982cf553fa44fe0" ns3:_="">
    <xsd:import namespace="48dfd5fa-7bbe-4ecb-9fc0-bdb4344632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fd5fa-7bbe-4ecb-9fc0-bdb434463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521BDE-27EB-4C72-9473-F1A341795F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1B3DD5-CD64-43B1-A92A-8B8B966590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C10F40-18FB-4A70-96FA-9844E946A4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dfd5fa-7bbe-4ecb-9fc0-bdb4344632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85</Words>
  <Characters>561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       </vt:lpstr>
    </vt:vector>
  </TitlesOfParts>
  <Company>Ekonomska fakulteta</Company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S1</dc:creator>
  <cp:lastModifiedBy>Kenis Michiel</cp:lastModifiedBy>
  <cp:revision>5</cp:revision>
  <cp:lastPrinted>2012-01-19T09:58:00Z</cp:lastPrinted>
  <dcterms:created xsi:type="dcterms:W3CDTF">2021-02-05T14:37:00Z</dcterms:created>
  <dcterms:modified xsi:type="dcterms:W3CDTF">2021-02-0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3C6970C06DEB4E9AA0924AB6716431</vt:lpwstr>
  </property>
</Properties>
</file>